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D4411" w14:textId="77777777" w:rsidR="00743AD5" w:rsidRDefault="00743AD5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tbl>
      <w:tblPr>
        <w:tblStyle w:val="a0"/>
        <w:tblW w:w="11025" w:type="dxa"/>
        <w:tblInd w:w="-8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12"/>
        <w:gridCol w:w="5513"/>
      </w:tblGrid>
      <w:tr w:rsidR="00743AD5" w14:paraId="4FD94609" w14:textId="77777777">
        <w:trPr>
          <w:trHeight w:val="630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94C84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Roboto" w:eastAsia="Roboto" w:hAnsi="Roboto" w:cs="Roboto"/>
                <w:b/>
                <w:sz w:val="28"/>
                <w:szCs w:val="28"/>
              </w:rPr>
            </w:pPr>
            <w:r>
              <w:rPr>
                <w:rFonts w:ascii="Roboto" w:eastAsia="Roboto" w:hAnsi="Roboto" w:cs="Roboto"/>
                <w:b/>
                <w:sz w:val="28"/>
                <w:szCs w:val="28"/>
              </w:rPr>
              <w:t>Work Breakdown Agreement</w:t>
            </w:r>
          </w:p>
        </w:tc>
      </w:tr>
      <w:tr w:rsidR="00743AD5" w14:paraId="0406D4F8" w14:textId="77777777">
        <w:trPr>
          <w:trHeight w:val="738"/>
        </w:trPr>
        <w:tc>
          <w:tcPr>
            <w:tcW w:w="55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609844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Team 1</w:t>
            </w:r>
          </w:p>
          <w:p w14:paraId="5DBE501A" w14:textId="77777777" w:rsidR="00743AD5" w:rsidRDefault="00743A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</w:p>
          <w:p w14:paraId="6913E8C2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b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Members:</w:t>
            </w:r>
          </w:p>
          <w:p w14:paraId="3BD54939" w14:textId="77777777" w:rsidR="00743AD5" w:rsidRDefault="000D6A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Zixin Hao; Bryan Daverel; William Richie</w:t>
            </w:r>
          </w:p>
        </w:tc>
        <w:tc>
          <w:tcPr>
            <w:tcW w:w="55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6D505" w14:textId="77777777" w:rsidR="00743AD5" w:rsidRDefault="000D6A8C">
            <w:pPr>
              <w:widowControl w:val="0"/>
              <w:spacing w:line="240" w:lineRule="auto"/>
              <w:jc w:val="center"/>
              <w:rPr>
                <w:rFonts w:ascii="Roboto" w:eastAsia="Roboto" w:hAnsi="Roboto" w:cs="Roboto"/>
                <w:highlight w:val="white"/>
              </w:rPr>
            </w:pPr>
            <w:r>
              <w:rPr>
                <w:rFonts w:ascii="Roboto" w:eastAsia="Roboto" w:hAnsi="Roboto" w:cs="Roboto"/>
                <w:b/>
                <w:highlight w:val="white"/>
              </w:rPr>
              <w:t>Due date:</w:t>
            </w:r>
            <w:r>
              <w:rPr>
                <w:rFonts w:ascii="Roboto" w:eastAsia="Roboto" w:hAnsi="Roboto" w:cs="Roboto"/>
                <w:highlight w:val="white"/>
              </w:rPr>
              <w:t xml:space="preserve"> Tuesday, September 7 at 11:55 PM</w:t>
            </w:r>
          </w:p>
        </w:tc>
      </w:tr>
      <w:tr w:rsidR="00743AD5" w14:paraId="455B6226" w14:textId="77777777">
        <w:trPr>
          <w:trHeight w:val="91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4F1C2" w14:textId="77777777" w:rsidR="00743AD5" w:rsidRDefault="000D6A8C">
            <w:pPr>
              <w:pStyle w:val="Heading1"/>
              <w:keepNext w:val="0"/>
              <w:keepLines w:val="0"/>
              <w:widowControl w:val="0"/>
              <w:shd w:val="clear" w:color="auto" w:fill="FFFFFF"/>
              <w:spacing w:before="0" w:line="288" w:lineRule="auto"/>
              <w:jc w:val="center"/>
              <w:rPr>
                <w:rFonts w:ascii="Roboto" w:eastAsia="Roboto" w:hAnsi="Roboto" w:cs="Roboto"/>
                <w:color w:val="4A4A4A"/>
                <w:sz w:val="30"/>
                <w:szCs w:val="30"/>
              </w:rPr>
            </w:pPr>
            <w:bookmarkStart w:id="0" w:name="_heading=h.gjdgxs" w:colFirst="0" w:colLast="0"/>
            <w:bookmarkEnd w:id="0"/>
            <w:r>
              <w:rPr>
                <w:rFonts w:ascii="Roboto" w:eastAsia="Roboto" w:hAnsi="Roboto" w:cs="Roboto"/>
                <w:color w:val="4A4A4A"/>
                <w:sz w:val="30"/>
                <w:szCs w:val="30"/>
              </w:rPr>
              <w:t>Planning and Design: Design O’ Souls</w:t>
            </w:r>
          </w:p>
        </w:tc>
      </w:tr>
      <w:tr w:rsidR="00743AD5" w14:paraId="2774F52C" w14:textId="77777777">
        <w:trPr>
          <w:trHeight w:val="4646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12814" w14:textId="77777777" w:rsidR="00743AD5" w:rsidRDefault="00743AD5">
            <w:pPr>
              <w:shd w:val="clear" w:color="auto" w:fill="FFFFFF"/>
              <w:spacing w:after="240" w:line="360" w:lineRule="auto"/>
              <w:rPr>
                <w:rFonts w:ascii="Roboto" w:eastAsia="Roboto" w:hAnsi="Roboto" w:cs="Roboto"/>
                <w:sz w:val="24"/>
                <w:szCs w:val="24"/>
              </w:rPr>
            </w:pPr>
          </w:p>
          <w:p w14:paraId="3BFB6860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List all Features and objects for this project --- Zixin Hao + Bryan Daverel</w:t>
            </w:r>
          </w:p>
          <w:p w14:paraId="36DFEDF0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Class UML diagram + its </w:t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rationale part  --- Zixin Hao </w:t>
            </w:r>
          </w:p>
          <w:p w14:paraId="47B7D978" w14:textId="77777777" w:rsidR="00743AD5" w:rsidRDefault="000D6A8C">
            <w:pPr>
              <w:numPr>
                <w:ilvl w:val="0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Sequence UML diagram + its rationale for each diagram --- William + Bryan + Zixin</w:t>
            </w:r>
          </w:p>
          <w:p w14:paraId="731E9CCB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1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Player and Estus Flask.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And draw its sequence diagram with the rationale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 xml:space="preserve"> -- Zixin</w:t>
            </w:r>
          </w:p>
          <w:p w14:paraId="78720D88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4 (Enemies) and draw its sequence diagram with the rationale -- Bryan</w:t>
            </w:r>
          </w:p>
          <w:p w14:paraId="4A7E08ED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5 (Terrain) and draw its sequence diagram with the rationale -- Bryan</w:t>
            </w:r>
          </w:p>
          <w:p w14:paraId="602942F0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color w:val="4A4A4A"/>
                <w:sz w:val="24"/>
                <w:szCs w:val="24"/>
                <w:highlight w:val="white"/>
              </w:rPr>
              <w:t>Find complex features about Requirement 6 (Soft reset/Dying in the game) and draw its sequence diagram with the rationale -- Bryan</w:t>
            </w:r>
          </w:p>
          <w:p w14:paraId="29F9DF09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8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Vendor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Zixin</w:t>
            </w:r>
          </w:p>
          <w:p w14:paraId="71EE1AAF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2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Bonfire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5682912D" w14:textId="77777777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ind complex features about Requirement 3 (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Souls)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6A0850E0" w14:textId="58628C58" w:rsidR="00743AD5" w:rsidRDefault="000D6A8C">
            <w:pPr>
              <w:numPr>
                <w:ilvl w:val="1"/>
                <w:numId w:val="1"/>
              </w:numPr>
              <w:shd w:val="clear" w:color="auto" w:fill="FFFFFF"/>
              <w:spacing w:after="240" w:line="360" w:lineRule="auto"/>
              <w:rPr>
                <w:rFonts w:ascii="Roboto" w:eastAsia="Roboto" w:hAnsi="Roboto" w:cs="Roboto"/>
                <w:color w:val="4A4A4A"/>
                <w:highlight w:val="white"/>
              </w:rPr>
            </w:pP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Find complex features about </w:t>
            </w:r>
            <w:r w:rsidR="004D078F">
              <w:rPr>
                <w:rFonts w:ascii="Roboto" w:eastAsia="Roboto" w:hAnsi="Roboto" w:cs="Roboto"/>
                <w:sz w:val="24"/>
                <w:szCs w:val="24"/>
                <w:highlight w:val="white"/>
              </w:rPr>
              <w:t>FollowBehaviour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br/>
            </w:r>
            <w:r>
              <w:rPr>
                <w:rFonts w:ascii="Roboto" w:eastAsia="Roboto" w:hAnsi="Roboto" w:cs="Roboto"/>
                <w:sz w:val="24"/>
                <w:szCs w:val="24"/>
                <w:highlight w:val="white"/>
              </w:rPr>
              <w:t xml:space="preserve">And draw its sequence diagram with the rationale </w:t>
            </w:r>
            <w:r>
              <w:rPr>
                <w:rFonts w:ascii="Roboto" w:eastAsia="Roboto" w:hAnsi="Roboto" w:cs="Roboto"/>
                <w:color w:val="4A4A4A"/>
                <w:highlight w:val="white"/>
              </w:rPr>
              <w:t>-- William</w:t>
            </w:r>
          </w:p>
          <w:p w14:paraId="5C137FEF" w14:textId="77777777" w:rsidR="00743AD5" w:rsidRDefault="00743AD5">
            <w:pPr>
              <w:shd w:val="clear" w:color="auto" w:fill="FFFFFF"/>
              <w:spacing w:after="240"/>
              <w:ind w:left="720"/>
              <w:rPr>
                <w:rFonts w:ascii="Roboto" w:eastAsia="Roboto" w:hAnsi="Roboto" w:cs="Roboto"/>
                <w:sz w:val="24"/>
                <w:szCs w:val="24"/>
                <w:highlight w:val="white"/>
              </w:rPr>
            </w:pPr>
          </w:p>
          <w:p w14:paraId="731FD681" w14:textId="77777777" w:rsidR="00743AD5" w:rsidRDefault="00743AD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Roboto" w:eastAsia="Roboto" w:hAnsi="Roboto" w:cs="Roboto"/>
                <w:sz w:val="24"/>
                <w:szCs w:val="24"/>
              </w:rPr>
            </w:pPr>
          </w:p>
        </w:tc>
      </w:tr>
      <w:tr w:rsidR="00743AD5" w14:paraId="716DE207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E5873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lastRenderedPageBreak/>
              <w:t>Signature:</w:t>
            </w:r>
          </w:p>
          <w:p w14:paraId="6EC407D8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(append the line “I accept this WBA” to the WBA)</w:t>
            </w:r>
          </w:p>
        </w:tc>
      </w:tr>
      <w:tr w:rsidR="00743AD5" w14:paraId="3286810A" w14:textId="77777777">
        <w:trPr>
          <w:trHeight w:val="1185"/>
        </w:trPr>
        <w:tc>
          <w:tcPr>
            <w:tcW w:w="110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50A6D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– William Richie</w:t>
            </w:r>
          </w:p>
          <w:p w14:paraId="3C59B6B8" w14:textId="77777777" w:rsidR="00743AD5" w:rsidRDefault="000D6A8C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 accept this WBA – Bryan Daverel</w:t>
            </w:r>
          </w:p>
          <w:p w14:paraId="4DEDB005" w14:textId="07957F85" w:rsidR="00FF2265" w:rsidRDefault="00FF2265">
            <w:pPr>
              <w:shd w:val="clear" w:color="auto" w:fill="FFFFFF"/>
              <w:spacing w:after="240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I accept this WBA </w:t>
            </w:r>
            <w:r>
              <w:rPr>
                <w:rFonts w:asciiTheme="minorEastAsia" w:hAnsiTheme="minorEastAsia" w:cs="Roboto"/>
                <w:sz w:val="24"/>
                <w:szCs w:val="24"/>
              </w:rPr>
              <w:t>–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</w:t>
            </w:r>
            <w:r w:rsidRPr="00FF2265">
              <w:rPr>
                <w:rFonts w:ascii="Roboto" w:eastAsia="Roboto" w:hAnsi="Roboto" w:cs="Roboto" w:hint="eastAsia"/>
                <w:sz w:val="24"/>
                <w:szCs w:val="24"/>
              </w:rPr>
              <w:t>Zixin</w:t>
            </w:r>
            <w:r>
              <w:rPr>
                <w:rFonts w:ascii="Roboto" w:eastAsia="Roboto" w:hAnsi="Roboto" w:cs="Roboto"/>
                <w:sz w:val="24"/>
                <w:szCs w:val="24"/>
              </w:rPr>
              <w:t xml:space="preserve"> Hao</w:t>
            </w:r>
          </w:p>
        </w:tc>
      </w:tr>
    </w:tbl>
    <w:p w14:paraId="6D113293" w14:textId="77777777" w:rsidR="00743AD5" w:rsidRDefault="00743AD5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</w:p>
    <w:p w14:paraId="47CE185B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README:</w:t>
      </w:r>
    </w:p>
    <w:p w14:paraId="488924B7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1. Each team member, one at a time, must then:</w:t>
      </w:r>
    </w:p>
    <w:p w14:paraId="50524929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a)</w:t>
      </w:r>
      <w:r>
        <w:rPr>
          <w:rFonts w:ascii="Roboto" w:eastAsia="Roboto" w:hAnsi="Roboto" w:cs="Roboto"/>
          <w:sz w:val="24"/>
          <w:szCs w:val="24"/>
        </w:rPr>
        <w:tab/>
        <w:t>pull the project (to get the latest version of the WBA)</w:t>
      </w:r>
    </w:p>
    <w:p w14:paraId="7FCD8B13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b)</w:t>
      </w:r>
      <w:r>
        <w:rPr>
          <w:rFonts w:ascii="Roboto" w:eastAsia="Roboto" w:hAnsi="Roboto" w:cs="Roboto"/>
          <w:sz w:val="24"/>
          <w:szCs w:val="24"/>
        </w:rPr>
        <w:tab/>
        <w:t>append the line “I accept this WBA” to the WBA</w:t>
      </w:r>
    </w:p>
    <w:p w14:paraId="0B5D484C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c)</w:t>
      </w:r>
      <w:r>
        <w:rPr>
          <w:rFonts w:ascii="Roboto" w:eastAsia="Roboto" w:hAnsi="Roboto" w:cs="Roboto"/>
          <w:sz w:val="24"/>
          <w:szCs w:val="24"/>
        </w:rPr>
        <w:tab/>
        <w:t>commit the change (with a comment such as “Accepted the WBA”)</w:t>
      </w:r>
    </w:p>
    <w:p w14:paraId="14AB50C5" w14:textId="77777777" w:rsidR="00743AD5" w:rsidRDefault="000D6A8C">
      <w:pPr>
        <w:shd w:val="clear" w:color="auto" w:fill="FFFFFF"/>
        <w:spacing w:after="24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(d)</w:t>
      </w:r>
      <w:r>
        <w:rPr>
          <w:rFonts w:ascii="Roboto" w:eastAsia="Roboto" w:hAnsi="Roboto" w:cs="Roboto"/>
          <w:sz w:val="24"/>
          <w:szCs w:val="24"/>
        </w:rPr>
        <w:tab/>
        <w:t>push your commit to the server</w:t>
      </w:r>
    </w:p>
    <w:p w14:paraId="0B466226" w14:textId="77777777" w:rsidR="00743AD5" w:rsidRDefault="00743AD5"/>
    <w:sectPr w:rsidR="00743AD5">
      <w:pgSz w:w="11909" w:h="16834"/>
      <w:pgMar w:top="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79527" w14:textId="77777777" w:rsidR="00B522D1" w:rsidRDefault="00B522D1" w:rsidP="00FF2265">
      <w:pPr>
        <w:spacing w:line="240" w:lineRule="auto"/>
      </w:pPr>
      <w:r>
        <w:separator/>
      </w:r>
    </w:p>
  </w:endnote>
  <w:endnote w:type="continuationSeparator" w:id="0">
    <w:p w14:paraId="15E808B5" w14:textId="77777777" w:rsidR="00B522D1" w:rsidRDefault="00B522D1" w:rsidP="00FF22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A9E3F" w14:textId="77777777" w:rsidR="00B522D1" w:rsidRDefault="00B522D1" w:rsidP="00FF2265">
      <w:pPr>
        <w:spacing w:line="240" w:lineRule="auto"/>
      </w:pPr>
      <w:r>
        <w:separator/>
      </w:r>
    </w:p>
  </w:footnote>
  <w:footnote w:type="continuationSeparator" w:id="0">
    <w:p w14:paraId="13D32910" w14:textId="77777777" w:rsidR="00B522D1" w:rsidRDefault="00B522D1" w:rsidP="00FF226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2D4EE5"/>
    <w:multiLevelType w:val="multilevel"/>
    <w:tmpl w:val="C6903E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MjGzNDM2MzIwMDJU0lEKTi0uzszPAykwrAUARhP8KCwAAAA="/>
  </w:docVars>
  <w:rsids>
    <w:rsidRoot w:val="00743AD5"/>
    <w:rsid w:val="000D6A8C"/>
    <w:rsid w:val="004D078F"/>
    <w:rsid w:val="00743AD5"/>
    <w:rsid w:val="00B522D1"/>
    <w:rsid w:val="00FF2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46989D"/>
  <w15:docId w15:val="{839D36E3-8A4C-4724-BE62-C7393151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F22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F226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226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F226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P8+CgT/b1etJ2GSyjncdnWjYIBQ==">AMUW2mUafQC2u74t3arhsqLbmgeYeyPhPisJTvQnyTbnClzd4S9EryPK2LRIsWZlrDO7+ax/Ajqm0gAgA9E8B3cELKy0VcdkkSvSnlxE67XznHLCPYnDzzFGYJlj4bUYQjd12BM2fLb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7</Words>
  <Characters>1470</Characters>
  <Application>Microsoft Office Word</Application>
  <DocSecurity>0</DocSecurity>
  <Lines>12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liam Richie</cp:lastModifiedBy>
  <cp:revision>3</cp:revision>
  <dcterms:created xsi:type="dcterms:W3CDTF">2021-09-01T06:50:00Z</dcterms:created>
  <dcterms:modified xsi:type="dcterms:W3CDTF">2021-09-06T12:40:00Z</dcterms:modified>
</cp:coreProperties>
</file>